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D6427C" w14:textId="77777777" w:rsidR="00AD6AE3" w:rsidRDefault="009A47C0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EC1442C" wp14:editId="77611D81">
                <wp:simplePos x="0" y="0"/>
                <wp:positionH relativeFrom="column">
                  <wp:posOffset>601980</wp:posOffset>
                </wp:positionH>
                <wp:positionV relativeFrom="paragraph">
                  <wp:posOffset>1207770</wp:posOffset>
                </wp:positionV>
                <wp:extent cx="5886450" cy="72771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6450" cy="727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B3FC01" w14:textId="77777777" w:rsidR="00BE66D3" w:rsidRPr="0066383B" w:rsidRDefault="00BE66D3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</w:rPr>
                              <w:t xml:space="preserve">PROPOSED LIBRARY BOARD AGENDA </w:t>
                            </w:r>
                          </w:p>
                          <w:p w14:paraId="7DD7AC58" w14:textId="74B37D06" w:rsidR="00BE66D3" w:rsidRPr="0066383B" w:rsidRDefault="00710CC1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 xml:space="preserve">WEDNESDAY, </w:t>
                            </w:r>
                            <w:r w:rsidR="005056FA">
                              <w:rPr>
                                <w:rFonts w:cstheme="minorHAnsi"/>
                                <w:b/>
                              </w:rPr>
                              <w:t>MAY 21</w:t>
                            </w:r>
                            <w:r w:rsidR="00273C5B">
                              <w:rPr>
                                <w:rFonts w:cstheme="minorHAnsi"/>
                                <w:b/>
                              </w:rPr>
                              <w:t>, 2025</w:t>
                            </w:r>
                          </w:p>
                          <w:p w14:paraId="55FBA115" w14:textId="6D2A0376" w:rsidR="00BE66D3" w:rsidRDefault="003208B0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>1</w:t>
                            </w:r>
                            <w:r w:rsidR="0039337C">
                              <w:rPr>
                                <w:rFonts w:cstheme="minorHAnsi"/>
                                <w:b/>
                              </w:rPr>
                              <w:t>:</w:t>
                            </w:r>
                            <w:r>
                              <w:rPr>
                                <w:rFonts w:cstheme="minorHAnsi"/>
                                <w:b/>
                              </w:rPr>
                              <w:t>0</w:t>
                            </w:r>
                            <w:r w:rsidR="00353DFD">
                              <w:rPr>
                                <w:rFonts w:cstheme="minorHAnsi"/>
                                <w:b/>
                              </w:rPr>
                              <w:t>0 P</w:t>
                            </w:r>
                            <w:r w:rsidR="005F367A">
                              <w:rPr>
                                <w:rFonts w:cstheme="minorHAnsi"/>
                                <w:b/>
                              </w:rPr>
                              <w:t xml:space="preserve">.M. AT </w:t>
                            </w:r>
                            <w:r w:rsidR="00CE714E">
                              <w:rPr>
                                <w:rFonts w:cstheme="minorHAnsi"/>
                                <w:b/>
                              </w:rPr>
                              <w:t xml:space="preserve">THE </w:t>
                            </w:r>
                            <w:r w:rsidR="001F6309">
                              <w:rPr>
                                <w:rFonts w:cstheme="minorHAnsi"/>
                                <w:b/>
                              </w:rPr>
                              <w:t>CUSTER COUNTY LIBRARY</w:t>
                            </w:r>
                          </w:p>
                          <w:p w14:paraId="315F78DF" w14:textId="77777777" w:rsidR="00BE66D3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36ACDF79" w14:textId="77777777" w:rsidR="00D058C0" w:rsidRPr="0066383B" w:rsidRDefault="00D058C0" w:rsidP="00253898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21060458" w14:textId="77777777" w:rsidR="005F367A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AGENDA CHANGES/CORRECTIONS</w:t>
                            </w:r>
                          </w:p>
                          <w:p w14:paraId="7EE16035" w14:textId="77777777" w:rsidR="00484C03" w:rsidRDefault="00484C0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2734D2F5" w14:textId="77777777" w:rsidR="00724273" w:rsidRPr="0066383B" w:rsidRDefault="0072427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308DC4AA" w14:textId="77777777"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MINUTES</w:t>
                            </w:r>
                          </w:p>
                          <w:p w14:paraId="49BE886C" w14:textId="4F47B5B3" w:rsidR="0003279C" w:rsidRPr="00E6197A" w:rsidRDefault="0016394D" w:rsidP="00E6197A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May 21</w:t>
                            </w:r>
                            <w:r w:rsidRPr="0016394D">
                              <w:rPr>
                                <w:rFonts w:cstheme="minorHAnsi"/>
                                <w:vertAlign w:val="superscript"/>
                              </w:rPr>
                              <w:t>st</w:t>
                            </w:r>
                            <w:r w:rsidR="000F165E" w:rsidRPr="00E6197A">
                              <w:rPr>
                                <w:rFonts w:cstheme="minorHAnsi"/>
                              </w:rPr>
                              <w:t xml:space="preserve">, </w:t>
                            </w:r>
                            <w:proofErr w:type="gramStart"/>
                            <w:r w:rsidR="000F165E" w:rsidRPr="00E6197A">
                              <w:rPr>
                                <w:rFonts w:cstheme="minorHAnsi"/>
                              </w:rPr>
                              <w:t>2024</w:t>
                            </w:r>
                            <w:proofErr w:type="gramEnd"/>
                            <w:r w:rsidR="00BC5E2E" w:rsidRPr="00E6197A">
                              <w:rPr>
                                <w:rFonts w:cstheme="minorHAnsi"/>
                              </w:rPr>
                              <w:t xml:space="preserve"> Board Minutes</w:t>
                            </w:r>
                          </w:p>
                          <w:p w14:paraId="2D8468D5" w14:textId="77777777" w:rsidR="00BE66D3" w:rsidRPr="0066383B" w:rsidRDefault="00BE66D3" w:rsidP="00D10091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  <w:b/>
                              </w:rPr>
                            </w:pPr>
                          </w:p>
                          <w:p w14:paraId="4BB685CD" w14:textId="77777777" w:rsidR="00BE66D3" w:rsidRPr="001F6309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</w:rPr>
                            </w:pPr>
                            <w:r w:rsidRPr="001F6309">
                              <w:rPr>
                                <w:rFonts w:cstheme="minorHAnsi"/>
                                <w:b/>
                                <w:u w:val="single"/>
                              </w:rPr>
                              <w:t>TREASURY</w:t>
                            </w:r>
                            <w:r w:rsidRPr="001F6309">
                              <w:rPr>
                                <w:rFonts w:cstheme="minorHAnsi"/>
                              </w:rPr>
                              <w:t>:</w:t>
                            </w:r>
                          </w:p>
                          <w:p w14:paraId="3437DBD2" w14:textId="782E68C1" w:rsidR="00296665" w:rsidRPr="001F6309" w:rsidRDefault="0019431B" w:rsidP="009A47C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1F6309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GENERAL CHECKING:  </w:t>
                            </w:r>
                            <w:r w:rsidR="00045F74" w:rsidRPr="001F6309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D32DBE" w:rsidRPr="001F6309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205157" w:rsidRPr="001F6309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Balance of </w:t>
                            </w:r>
                            <w:r w:rsidR="00BF5EFD" w:rsidRPr="001F6309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$</w:t>
                            </w:r>
                            <w:r w:rsidR="00BA5157" w:rsidRPr="001F6309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0,324.03 as of June 13</w:t>
                            </w:r>
                            <w:r w:rsidR="00BA5157" w:rsidRPr="001F6309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="00BA5157" w:rsidRPr="001F6309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E545A3" w:rsidRPr="001F6309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8279C" w:rsidRPr="001F6309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296665" w:rsidRPr="001F6309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5DF8D2AA" w14:textId="3892936C" w:rsidR="00973A06" w:rsidRPr="001F6309" w:rsidRDefault="0019431B" w:rsidP="0058279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1F6309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COUNTY SPREAD SHEET:</w:t>
                            </w:r>
                            <w:r w:rsidR="005F367A" w:rsidRPr="001F6309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D32DBE" w:rsidRPr="001F6309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="00717E47" w:rsidRPr="001F6309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Balance $</w:t>
                            </w:r>
                            <w:r w:rsidR="00BA5157" w:rsidRPr="001F6309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04,947.67 as of May 31</w:t>
                            </w:r>
                            <w:r w:rsidR="00BA5157" w:rsidRPr="001F6309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vertAlign w:val="superscript"/>
                              </w:rPr>
                              <w:t>st</w:t>
                            </w:r>
                            <w:r w:rsidR="00BA5157" w:rsidRPr="001F6309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, 62.18 % of budget</w:t>
                            </w:r>
                          </w:p>
                          <w:p w14:paraId="4ED3CBCF" w14:textId="77777777" w:rsidR="00687E0C" w:rsidRDefault="00687E0C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iCs/>
                                <w:u w:val="single"/>
                              </w:rPr>
                            </w:pPr>
                          </w:p>
                          <w:p w14:paraId="55FBD7E3" w14:textId="33689974"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iCs/>
                                <w:u w:val="single"/>
                              </w:rPr>
                              <w:t>LIBRARIAN REPORT:</w:t>
                            </w:r>
                            <w:r w:rsidRPr="0066383B">
                              <w:rPr>
                                <w:rFonts w:cstheme="minorHAnsi"/>
                              </w:rPr>
                              <w:t xml:space="preserve">    </w:t>
                            </w:r>
                          </w:p>
                          <w:p w14:paraId="3995F21D" w14:textId="77777777" w:rsidR="00AE6916" w:rsidRPr="00DA7C78" w:rsidRDefault="007253F8" w:rsidP="00AE691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DA7C78">
                              <w:rPr>
                                <w:rFonts w:cstheme="minorHAnsi"/>
                              </w:rPr>
                              <w:t xml:space="preserve">Director </w:t>
                            </w:r>
                            <w:r w:rsidR="005D7564" w:rsidRPr="00DA7C78">
                              <w:rPr>
                                <w:rFonts w:cstheme="minorHAnsi"/>
                              </w:rPr>
                              <w:t>Meeting Update</w:t>
                            </w:r>
                            <w:r w:rsidR="006B25B7">
                              <w:rPr>
                                <w:rFonts w:cstheme="minorHAnsi"/>
                              </w:rPr>
                              <w:t>s</w:t>
                            </w:r>
                          </w:p>
                          <w:p w14:paraId="726E2B9C" w14:textId="4559FE8D" w:rsidR="00277C66" w:rsidRDefault="00BC5E2E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DA7C78">
                              <w:rPr>
                                <w:rFonts w:cstheme="minorHAnsi"/>
                              </w:rPr>
                              <w:t>Programming Update</w:t>
                            </w:r>
                            <w:r w:rsidR="006B25B7">
                              <w:rPr>
                                <w:rFonts w:cstheme="minorHAnsi"/>
                              </w:rPr>
                              <w:t>s</w:t>
                            </w:r>
                          </w:p>
                          <w:p w14:paraId="28873839" w14:textId="3E3D6F80" w:rsidR="005C168D" w:rsidRPr="00DA7C78" w:rsidRDefault="005C168D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Strategic Plan Updates</w:t>
                            </w:r>
                          </w:p>
                          <w:p w14:paraId="078BF6A9" w14:textId="74B805CD" w:rsidR="00BC5E2E" w:rsidRDefault="00BC5E2E" w:rsidP="00BC5E2E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52C38F98" w14:textId="77777777" w:rsidR="00687E0C" w:rsidRPr="00BC5E2E" w:rsidRDefault="00687E0C" w:rsidP="00BC5E2E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1F8275F5" w14:textId="77777777" w:rsidR="008A25BE" w:rsidRPr="006113E1" w:rsidRDefault="00E1472E" w:rsidP="006113E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u w:val="single"/>
                              </w:rPr>
                              <w:t>OLD</w:t>
                            </w: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 xml:space="preserve"> BUSINESS:</w:t>
                            </w:r>
                          </w:p>
                          <w:p w14:paraId="2BC5B209" w14:textId="6A5BFFAF" w:rsidR="00E11E46" w:rsidRPr="005056FA" w:rsidRDefault="005056FA" w:rsidP="005056FA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rFonts w:cstheme="minorHAnsi"/>
                              </w:rPr>
                            </w:pPr>
                            <w:r w:rsidRPr="005056FA">
                              <w:rPr>
                                <w:rFonts w:cstheme="minorHAnsi"/>
                              </w:rPr>
                              <w:t>Board Manual Content List</w:t>
                            </w:r>
                            <w:r>
                              <w:rPr>
                                <w:rFonts w:cstheme="minorHAnsi"/>
                              </w:rPr>
                              <w:t>- Continued Discussion</w:t>
                            </w:r>
                            <w:r w:rsidRPr="005056FA">
                              <w:rPr>
                                <w:rFonts w:cstheme="minorHAnsi"/>
                              </w:rPr>
                              <w:t xml:space="preserve">                                                            </w:t>
                            </w:r>
                          </w:p>
                          <w:p w14:paraId="67F80E72" w14:textId="622ADE91" w:rsidR="00273C5B" w:rsidRDefault="00273C5B" w:rsidP="00E11E46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</w:rPr>
                            </w:pPr>
                          </w:p>
                          <w:p w14:paraId="21A93DE4" w14:textId="77777777" w:rsidR="00687E0C" w:rsidRPr="00911053" w:rsidRDefault="00687E0C" w:rsidP="00E11E46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</w:rPr>
                            </w:pPr>
                          </w:p>
                          <w:p w14:paraId="5A4BDA43" w14:textId="77777777"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NEW BUSINESS:</w:t>
                            </w:r>
                          </w:p>
                          <w:p w14:paraId="33DA1E89" w14:textId="260B8CBE" w:rsidR="001572DF" w:rsidRDefault="0016394D" w:rsidP="00BB5207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Volunteer Policy Update</w:t>
                            </w:r>
                          </w:p>
                          <w:p w14:paraId="73C9D177" w14:textId="2D89ED7B" w:rsidR="0016394D" w:rsidRDefault="0016394D" w:rsidP="00BB5207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Privacy and Messaging Terms &amp; Conditions</w:t>
                            </w:r>
                            <w:r w:rsidR="001F6309">
                              <w:rPr>
                                <w:rFonts w:cstheme="minorHAnsi"/>
                              </w:rPr>
                              <w:t xml:space="preserve"> for </w:t>
                            </w:r>
                            <w:proofErr w:type="spellStart"/>
                            <w:r w:rsidR="001F6309">
                              <w:rPr>
                                <w:rFonts w:cstheme="minorHAnsi"/>
                              </w:rPr>
                              <w:t>MessageBee</w:t>
                            </w:r>
                            <w:proofErr w:type="spellEnd"/>
                          </w:p>
                          <w:p w14:paraId="51D2498E" w14:textId="40C31FC1" w:rsidR="0085648F" w:rsidRPr="008863DC" w:rsidRDefault="008863DC" w:rsidP="005023B0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 xml:space="preserve">Hermosa Building </w:t>
                            </w:r>
                            <w:r w:rsidR="00412F3D">
                              <w:rPr>
                                <w:rFonts w:cstheme="minorHAnsi"/>
                              </w:rPr>
                              <w:t>Initiative</w:t>
                            </w:r>
                            <w:r>
                              <w:rPr>
                                <w:rFonts w:cstheme="minorHAnsi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</w:rPr>
                              <w:tab/>
                              <w:t xml:space="preserve"> </w:t>
                            </w:r>
                          </w:p>
                          <w:p w14:paraId="0B5CB9FC" w14:textId="58DC4D08" w:rsidR="0085648F" w:rsidRDefault="0085648F" w:rsidP="00E37184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168407C5" w14:textId="77777777" w:rsidR="00687E0C" w:rsidRPr="008A25BE" w:rsidRDefault="00687E0C" w:rsidP="00E37184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7F57B383" w14:textId="77777777" w:rsidR="00BC5E2E" w:rsidRPr="00E11E46" w:rsidRDefault="00B548CF" w:rsidP="00E11E46">
                            <w:pPr>
                              <w:spacing w:after="0" w:line="240" w:lineRule="auto"/>
                              <w:ind w:left="90" w:hanging="90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u w:val="single"/>
                              </w:rPr>
                              <w:t>ANNOUNCEMENTS</w:t>
                            </w:r>
                          </w:p>
                          <w:p w14:paraId="4F19AE0F" w14:textId="60C8C18D" w:rsidR="0016394D" w:rsidRPr="0016394D" w:rsidRDefault="0016394D" w:rsidP="0016394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Closed June 19</w:t>
                            </w:r>
                            <w:r w:rsidRPr="0016394D">
                              <w:rPr>
                                <w:rFonts w:cstheme="min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for Juneteenth</w:t>
                            </w:r>
                          </w:p>
                          <w:p w14:paraId="0B580DF1" w14:textId="2E64AA45" w:rsidR="0016394D" w:rsidRPr="00BC5E2E" w:rsidRDefault="0016394D" w:rsidP="00BC5E2E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Closed July 4-5 for Independence Day</w:t>
                            </w:r>
                          </w:p>
                          <w:p w14:paraId="6479619B" w14:textId="77777777" w:rsidR="00A512B2" w:rsidRPr="00C57FDD" w:rsidRDefault="00A512B2" w:rsidP="00C57FD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Updates for Hermosa </w:t>
                            </w:r>
                          </w:p>
                          <w:p w14:paraId="1FA27304" w14:textId="77777777" w:rsidR="00BC5990" w:rsidRDefault="00BC5990" w:rsidP="0089779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36233606" w14:textId="77777777" w:rsidR="00744AC8" w:rsidRDefault="00744AC8" w:rsidP="0089779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7FDC4849" w14:textId="77777777" w:rsidR="00897796" w:rsidRDefault="00BE66D3" w:rsidP="00897796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NEXT MEETING:</w:t>
                            </w:r>
                            <w:r w:rsidR="00897796">
                              <w:rPr>
                                <w:rFonts w:cstheme="minorHAnsi"/>
                              </w:rPr>
                              <w:tab/>
                            </w:r>
                          </w:p>
                          <w:p w14:paraId="40CE1CFE" w14:textId="552D6941" w:rsidR="00502BA4" w:rsidRPr="0066383B" w:rsidRDefault="00647836" w:rsidP="00DB2DD2">
                            <w:pPr>
                              <w:spacing w:after="0" w:line="240" w:lineRule="auto"/>
                              <w:ind w:firstLine="450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July 16</w:t>
                            </w:r>
                            <w:r w:rsidRPr="00647836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theme="minorHAnsi"/>
                              </w:rPr>
                              <w:t xml:space="preserve"> -</w:t>
                            </w:r>
                            <w:r w:rsidR="005056FA"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1D30CD">
                              <w:rPr>
                                <w:rFonts w:cstheme="minorHAnsi"/>
                              </w:rPr>
                              <w:t>1:00PM at th</w:t>
                            </w:r>
                            <w:r w:rsidR="005056FA">
                              <w:rPr>
                                <w:rFonts w:cstheme="minorHAnsi"/>
                              </w:rPr>
                              <w:t>e Custer Library</w:t>
                            </w:r>
                          </w:p>
                          <w:p w14:paraId="3E3B1B82" w14:textId="77777777" w:rsidR="00BE66D3" w:rsidRPr="0066383B" w:rsidRDefault="00BE66D3" w:rsidP="00D10091">
                            <w:pPr>
                              <w:spacing w:after="0" w:line="240" w:lineRule="auto"/>
                              <w:ind w:left="360"/>
                              <w:rPr>
                                <w:rFonts w:cstheme="minorHAnsi"/>
                              </w:rPr>
                            </w:pPr>
                          </w:p>
                          <w:p w14:paraId="7C9B1EE4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65FD1AC5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39F8E0D7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1BD679D1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0E0BF503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7BC31C66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C1442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7.4pt;margin-top:95.1pt;width:463.5pt;height:57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" filled="f" stroked="f">
                <v:textbox>
                  <w:txbxContent>
                    <w:p w14:paraId="72B3FC01" w14:textId="77777777" w:rsidR="00BE66D3" w:rsidRPr="0066383B" w:rsidRDefault="00BE66D3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 w:rsidRPr="0066383B">
                        <w:rPr>
                          <w:rFonts w:cstheme="minorHAnsi"/>
                          <w:b/>
                        </w:rPr>
                        <w:t xml:space="preserve">PROPOSED LIBRARY BOARD AGENDA </w:t>
                      </w:r>
                    </w:p>
                    <w:p w14:paraId="7DD7AC58" w14:textId="74B37D06" w:rsidR="00BE66D3" w:rsidRPr="0066383B" w:rsidRDefault="00710CC1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 xml:space="preserve">WEDNESDAY, </w:t>
                      </w:r>
                      <w:r w:rsidR="005056FA">
                        <w:rPr>
                          <w:rFonts w:cstheme="minorHAnsi"/>
                          <w:b/>
                        </w:rPr>
                        <w:t>MAY 21</w:t>
                      </w:r>
                      <w:r w:rsidR="00273C5B">
                        <w:rPr>
                          <w:rFonts w:cstheme="minorHAnsi"/>
                          <w:b/>
                        </w:rPr>
                        <w:t>, 2025</w:t>
                      </w:r>
                    </w:p>
                    <w:p w14:paraId="55FBA115" w14:textId="6D2A0376" w:rsidR="00BE66D3" w:rsidRDefault="003208B0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>1</w:t>
                      </w:r>
                      <w:r w:rsidR="0039337C">
                        <w:rPr>
                          <w:rFonts w:cstheme="minorHAnsi"/>
                          <w:b/>
                        </w:rPr>
                        <w:t>:</w:t>
                      </w:r>
                      <w:r>
                        <w:rPr>
                          <w:rFonts w:cstheme="minorHAnsi"/>
                          <w:b/>
                        </w:rPr>
                        <w:t>0</w:t>
                      </w:r>
                      <w:r w:rsidR="00353DFD">
                        <w:rPr>
                          <w:rFonts w:cstheme="minorHAnsi"/>
                          <w:b/>
                        </w:rPr>
                        <w:t>0 P</w:t>
                      </w:r>
                      <w:r w:rsidR="005F367A">
                        <w:rPr>
                          <w:rFonts w:cstheme="minorHAnsi"/>
                          <w:b/>
                        </w:rPr>
                        <w:t xml:space="preserve">.M. AT </w:t>
                      </w:r>
                      <w:r w:rsidR="00CE714E">
                        <w:rPr>
                          <w:rFonts w:cstheme="minorHAnsi"/>
                          <w:b/>
                        </w:rPr>
                        <w:t xml:space="preserve">THE </w:t>
                      </w:r>
                      <w:r w:rsidR="001F6309">
                        <w:rPr>
                          <w:rFonts w:cstheme="minorHAnsi"/>
                          <w:b/>
                        </w:rPr>
                        <w:t>CUSTER COUNTY LIBRARY</w:t>
                      </w:r>
                    </w:p>
                    <w:p w14:paraId="315F78DF" w14:textId="77777777" w:rsidR="00BE66D3" w:rsidRDefault="00BE66D3" w:rsidP="00253898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36ACDF79" w14:textId="77777777" w:rsidR="00D058C0" w:rsidRPr="0066383B" w:rsidRDefault="00D058C0" w:rsidP="00253898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21060458" w14:textId="77777777" w:rsidR="005F367A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AGENDA CHANGES/CORRECTIONS</w:t>
                      </w:r>
                    </w:p>
                    <w:p w14:paraId="7EE16035" w14:textId="77777777" w:rsidR="00484C03" w:rsidRDefault="00484C0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2734D2F5" w14:textId="77777777" w:rsidR="00724273" w:rsidRPr="0066383B" w:rsidRDefault="0072427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308DC4AA" w14:textId="77777777"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MINUTES</w:t>
                      </w:r>
                    </w:p>
                    <w:p w14:paraId="49BE886C" w14:textId="4F47B5B3" w:rsidR="0003279C" w:rsidRPr="00E6197A" w:rsidRDefault="0016394D" w:rsidP="00E6197A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May 21</w:t>
                      </w:r>
                      <w:r w:rsidRPr="0016394D">
                        <w:rPr>
                          <w:rFonts w:cstheme="minorHAnsi"/>
                          <w:vertAlign w:val="superscript"/>
                        </w:rPr>
                        <w:t>st</w:t>
                      </w:r>
                      <w:r w:rsidR="000F165E" w:rsidRPr="00E6197A">
                        <w:rPr>
                          <w:rFonts w:cstheme="minorHAnsi"/>
                        </w:rPr>
                        <w:t xml:space="preserve">, </w:t>
                      </w:r>
                      <w:proofErr w:type="gramStart"/>
                      <w:r w:rsidR="000F165E" w:rsidRPr="00E6197A">
                        <w:rPr>
                          <w:rFonts w:cstheme="minorHAnsi"/>
                        </w:rPr>
                        <w:t>2024</w:t>
                      </w:r>
                      <w:proofErr w:type="gramEnd"/>
                      <w:r w:rsidR="00BC5E2E" w:rsidRPr="00E6197A">
                        <w:rPr>
                          <w:rFonts w:cstheme="minorHAnsi"/>
                        </w:rPr>
                        <w:t xml:space="preserve"> Board Minutes</w:t>
                      </w:r>
                    </w:p>
                    <w:p w14:paraId="2D8468D5" w14:textId="77777777" w:rsidR="00BE66D3" w:rsidRPr="0066383B" w:rsidRDefault="00BE66D3" w:rsidP="00D10091">
                      <w:pPr>
                        <w:spacing w:after="0" w:line="240" w:lineRule="auto"/>
                        <w:ind w:left="720"/>
                        <w:rPr>
                          <w:rFonts w:cstheme="minorHAnsi"/>
                          <w:b/>
                        </w:rPr>
                      </w:pPr>
                    </w:p>
                    <w:p w14:paraId="4BB685CD" w14:textId="77777777" w:rsidR="00BE66D3" w:rsidRPr="001F6309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</w:rPr>
                      </w:pPr>
                      <w:r w:rsidRPr="001F6309">
                        <w:rPr>
                          <w:rFonts w:cstheme="minorHAnsi"/>
                          <w:b/>
                          <w:u w:val="single"/>
                        </w:rPr>
                        <w:t>TREASURY</w:t>
                      </w:r>
                      <w:r w:rsidRPr="001F6309">
                        <w:rPr>
                          <w:rFonts w:cstheme="minorHAnsi"/>
                        </w:rPr>
                        <w:t>:</w:t>
                      </w:r>
                    </w:p>
                    <w:p w14:paraId="3437DBD2" w14:textId="782E68C1" w:rsidR="00296665" w:rsidRPr="001F6309" w:rsidRDefault="0019431B" w:rsidP="009A47C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1F6309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GENERAL CHECKING:  </w:t>
                      </w:r>
                      <w:r w:rsidR="00045F74" w:rsidRPr="001F6309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="00D32DBE" w:rsidRPr="001F6309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="00205157" w:rsidRPr="001F6309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Balance of </w:t>
                      </w:r>
                      <w:r w:rsidR="00BF5EFD" w:rsidRPr="001F6309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$</w:t>
                      </w:r>
                      <w:r w:rsidR="00BA5157" w:rsidRPr="001F6309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30,324.03 as of June 13</w:t>
                      </w:r>
                      <w:r w:rsidR="00BA5157" w:rsidRPr="001F6309">
                        <w:rPr>
                          <w:rFonts w:asciiTheme="minorHAnsi" w:hAnsiTheme="minorHAnsi" w:cstheme="min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="00BA5157" w:rsidRPr="001F6309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r w:rsidR="00E545A3" w:rsidRPr="001F6309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r w:rsidR="0058279C" w:rsidRPr="001F6309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r w:rsidR="00296665" w:rsidRPr="001F6309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5DF8D2AA" w14:textId="3892936C" w:rsidR="00973A06" w:rsidRPr="001F6309" w:rsidRDefault="0019431B" w:rsidP="0058279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1F6309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COUNTY SPREAD SHEET:</w:t>
                      </w:r>
                      <w:r w:rsidR="005F367A" w:rsidRPr="001F6309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 xml:space="preserve">  </w:t>
                      </w:r>
                      <w:r w:rsidR="00D32DBE" w:rsidRPr="001F6309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ab/>
                      </w:r>
                      <w:r w:rsidR="00717E47" w:rsidRPr="001F6309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Balance $</w:t>
                      </w:r>
                      <w:r w:rsidR="00BA5157" w:rsidRPr="001F6309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204,947.67 as of May 31</w:t>
                      </w:r>
                      <w:r w:rsidR="00BA5157" w:rsidRPr="001F6309">
                        <w:rPr>
                          <w:rFonts w:asciiTheme="minorHAnsi" w:hAnsiTheme="minorHAnsi" w:cstheme="minorHAnsi"/>
                          <w:sz w:val="22"/>
                          <w:szCs w:val="22"/>
                          <w:vertAlign w:val="superscript"/>
                        </w:rPr>
                        <w:t>st</w:t>
                      </w:r>
                      <w:r w:rsidR="00BA5157" w:rsidRPr="001F6309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, 62.18 % of budget</w:t>
                      </w:r>
                    </w:p>
                    <w:p w14:paraId="4ED3CBCF" w14:textId="77777777" w:rsidR="00687E0C" w:rsidRDefault="00687E0C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iCs/>
                          <w:u w:val="single"/>
                        </w:rPr>
                      </w:pPr>
                    </w:p>
                    <w:p w14:paraId="55FBD7E3" w14:textId="33689974"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66383B">
                        <w:rPr>
                          <w:rFonts w:cstheme="minorHAnsi"/>
                          <w:b/>
                          <w:iCs/>
                          <w:u w:val="single"/>
                        </w:rPr>
                        <w:t>LIBRARIAN REPORT:</w:t>
                      </w:r>
                      <w:r w:rsidRPr="0066383B">
                        <w:rPr>
                          <w:rFonts w:cstheme="minorHAnsi"/>
                        </w:rPr>
                        <w:t xml:space="preserve">    </w:t>
                      </w:r>
                    </w:p>
                    <w:p w14:paraId="3995F21D" w14:textId="77777777" w:rsidR="00AE6916" w:rsidRPr="00DA7C78" w:rsidRDefault="007253F8" w:rsidP="00AE6916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DA7C78">
                        <w:rPr>
                          <w:rFonts w:cstheme="minorHAnsi"/>
                        </w:rPr>
                        <w:t xml:space="preserve">Director </w:t>
                      </w:r>
                      <w:r w:rsidR="005D7564" w:rsidRPr="00DA7C78">
                        <w:rPr>
                          <w:rFonts w:cstheme="minorHAnsi"/>
                        </w:rPr>
                        <w:t>Meeting Update</w:t>
                      </w:r>
                      <w:r w:rsidR="006B25B7">
                        <w:rPr>
                          <w:rFonts w:cstheme="minorHAnsi"/>
                        </w:rPr>
                        <w:t>s</w:t>
                      </w:r>
                    </w:p>
                    <w:p w14:paraId="726E2B9C" w14:textId="4559FE8D" w:rsidR="00277C66" w:rsidRDefault="00BC5E2E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DA7C78">
                        <w:rPr>
                          <w:rFonts w:cstheme="minorHAnsi"/>
                        </w:rPr>
                        <w:t>Programming Update</w:t>
                      </w:r>
                      <w:r w:rsidR="006B25B7">
                        <w:rPr>
                          <w:rFonts w:cstheme="minorHAnsi"/>
                        </w:rPr>
                        <w:t>s</w:t>
                      </w:r>
                    </w:p>
                    <w:p w14:paraId="28873839" w14:textId="3E3D6F80" w:rsidR="005C168D" w:rsidRPr="00DA7C78" w:rsidRDefault="005C168D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Strategic Plan Updates</w:t>
                      </w:r>
                    </w:p>
                    <w:p w14:paraId="078BF6A9" w14:textId="74B805CD" w:rsidR="00BC5E2E" w:rsidRDefault="00BC5E2E" w:rsidP="00BC5E2E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52C38F98" w14:textId="77777777" w:rsidR="00687E0C" w:rsidRPr="00BC5E2E" w:rsidRDefault="00687E0C" w:rsidP="00BC5E2E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1F8275F5" w14:textId="77777777" w:rsidR="008A25BE" w:rsidRPr="006113E1" w:rsidRDefault="00E1472E" w:rsidP="006113E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>
                        <w:rPr>
                          <w:rFonts w:cstheme="minorHAnsi"/>
                          <w:b/>
                          <w:u w:val="single"/>
                        </w:rPr>
                        <w:t>OLD</w:t>
                      </w: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 xml:space="preserve"> BUSINESS:</w:t>
                      </w:r>
                    </w:p>
                    <w:p w14:paraId="2BC5B209" w14:textId="6A5BFFAF" w:rsidR="00E11E46" w:rsidRPr="005056FA" w:rsidRDefault="005056FA" w:rsidP="005056FA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rFonts w:cstheme="minorHAnsi"/>
                        </w:rPr>
                      </w:pPr>
                      <w:r w:rsidRPr="005056FA">
                        <w:rPr>
                          <w:rFonts w:cstheme="minorHAnsi"/>
                        </w:rPr>
                        <w:t>Board Manual Content List</w:t>
                      </w:r>
                      <w:r>
                        <w:rPr>
                          <w:rFonts w:cstheme="minorHAnsi"/>
                        </w:rPr>
                        <w:t>- Continued Discussion</w:t>
                      </w:r>
                      <w:r w:rsidRPr="005056FA">
                        <w:rPr>
                          <w:rFonts w:cstheme="minorHAnsi"/>
                        </w:rPr>
                        <w:t xml:space="preserve">                                                            </w:t>
                      </w:r>
                    </w:p>
                    <w:p w14:paraId="67F80E72" w14:textId="622ADE91" w:rsidR="00273C5B" w:rsidRDefault="00273C5B" w:rsidP="00E11E46">
                      <w:pPr>
                        <w:spacing w:after="0" w:line="240" w:lineRule="auto"/>
                        <w:ind w:left="720"/>
                        <w:rPr>
                          <w:rFonts w:cstheme="minorHAnsi"/>
                        </w:rPr>
                      </w:pPr>
                    </w:p>
                    <w:p w14:paraId="21A93DE4" w14:textId="77777777" w:rsidR="00687E0C" w:rsidRPr="00911053" w:rsidRDefault="00687E0C" w:rsidP="00E11E46">
                      <w:pPr>
                        <w:spacing w:after="0" w:line="240" w:lineRule="auto"/>
                        <w:ind w:left="720"/>
                        <w:rPr>
                          <w:rFonts w:cstheme="minorHAnsi"/>
                        </w:rPr>
                      </w:pPr>
                    </w:p>
                    <w:p w14:paraId="5A4BDA43" w14:textId="77777777"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NEW BUSINESS:</w:t>
                      </w:r>
                    </w:p>
                    <w:p w14:paraId="33DA1E89" w14:textId="260B8CBE" w:rsidR="001572DF" w:rsidRDefault="0016394D" w:rsidP="00BB5207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Volunteer Policy Update</w:t>
                      </w:r>
                    </w:p>
                    <w:p w14:paraId="73C9D177" w14:textId="2D89ED7B" w:rsidR="0016394D" w:rsidRDefault="0016394D" w:rsidP="00BB5207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Privacy and Messaging Terms &amp; Conditions</w:t>
                      </w:r>
                      <w:r w:rsidR="001F6309">
                        <w:rPr>
                          <w:rFonts w:cstheme="minorHAnsi"/>
                        </w:rPr>
                        <w:t xml:space="preserve"> for </w:t>
                      </w:r>
                      <w:proofErr w:type="spellStart"/>
                      <w:r w:rsidR="001F6309">
                        <w:rPr>
                          <w:rFonts w:cstheme="minorHAnsi"/>
                        </w:rPr>
                        <w:t>MessageBee</w:t>
                      </w:r>
                      <w:proofErr w:type="spellEnd"/>
                    </w:p>
                    <w:p w14:paraId="51D2498E" w14:textId="40C31FC1" w:rsidR="0085648F" w:rsidRPr="008863DC" w:rsidRDefault="008863DC" w:rsidP="005023B0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 xml:space="preserve">Hermosa Building </w:t>
                      </w:r>
                      <w:r w:rsidR="00412F3D">
                        <w:rPr>
                          <w:rFonts w:cstheme="minorHAnsi"/>
                        </w:rPr>
                        <w:t>Initiative</w:t>
                      </w:r>
                      <w:r>
                        <w:rPr>
                          <w:rFonts w:cstheme="minorHAnsi"/>
                        </w:rPr>
                        <w:t xml:space="preserve"> </w:t>
                      </w:r>
                      <w:r>
                        <w:rPr>
                          <w:rFonts w:cstheme="minorHAnsi"/>
                        </w:rPr>
                        <w:tab/>
                      </w:r>
                      <w:r>
                        <w:rPr>
                          <w:rFonts w:cstheme="minorHAnsi"/>
                        </w:rPr>
                        <w:tab/>
                      </w:r>
                      <w:r>
                        <w:rPr>
                          <w:rFonts w:cstheme="minorHAnsi"/>
                        </w:rPr>
                        <w:tab/>
                      </w:r>
                      <w:r>
                        <w:rPr>
                          <w:rFonts w:cstheme="minorHAnsi"/>
                        </w:rPr>
                        <w:tab/>
                      </w:r>
                      <w:r>
                        <w:rPr>
                          <w:rFonts w:cstheme="minorHAnsi"/>
                        </w:rPr>
                        <w:tab/>
                        <w:t xml:space="preserve"> </w:t>
                      </w:r>
                    </w:p>
                    <w:p w14:paraId="0B5CB9FC" w14:textId="58DC4D08" w:rsidR="0085648F" w:rsidRDefault="0085648F" w:rsidP="00E37184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168407C5" w14:textId="77777777" w:rsidR="00687E0C" w:rsidRPr="008A25BE" w:rsidRDefault="00687E0C" w:rsidP="00E37184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7F57B383" w14:textId="77777777" w:rsidR="00BC5E2E" w:rsidRPr="00E11E46" w:rsidRDefault="00B548CF" w:rsidP="00E11E46">
                      <w:pPr>
                        <w:spacing w:after="0" w:line="240" w:lineRule="auto"/>
                        <w:ind w:left="90" w:hanging="90"/>
                        <w:rPr>
                          <w:rFonts w:cstheme="minorHAnsi"/>
                          <w:b/>
                          <w:u w:val="single"/>
                        </w:rPr>
                      </w:pPr>
                      <w:r>
                        <w:rPr>
                          <w:rFonts w:cstheme="minorHAnsi"/>
                          <w:b/>
                          <w:u w:val="single"/>
                        </w:rPr>
                        <w:t>ANNOUNCEMENTS</w:t>
                      </w:r>
                    </w:p>
                    <w:p w14:paraId="4F19AE0F" w14:textId="60C8C18D" w:rsidR="0016394D" w:rsidRPr="0016394D" w:rsidRDefault="0016394D" w:rsidP="0016394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sz w:val="22"/>
                          <w:szCs w:val="22"/>
                        </w:rPr>
                        <w:t>Closed June 19</w:t>
                      </w:r>
                      <w:r w:rsidRPr="0016394D">
                        <w:rPr>
                          <w:rFonts w:cstheme="min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>
                        <w:rPr>
                          <w:rFonts w:cstheme="minorHAnsi"/>
                          <w:sz w:val="22"/>
                          <w:szCs w:val="22"/>
                        </w:rPr>
                        <w:t xml:space="preserve"> for Juneteenth</w:t>
                      </w:r>
                    </w:p>
                    <w:p w14:paraId="0B580DF1" w14:textId="2E64AA45" w:rsidR="0016394D" w:rsidRPr="00BC5E2E" w:rsidRDefault="0016394D" w:rsidP="00BC5E2E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sz w:val="22"/>
                          <w:szCs w:val="22"/>
                        </w:rPr>
                        <w:t>Closed July 4-5 for Independence Day</w:t>
                      </w:r>
                    </w:p>
                    <w:p w14:paraId="6479619B" w14:textId="77777777" w:rsidR="00A512B2" w:rsidRPr="00C57FDD" w:rsidRDefault="00A512B2" w:rsidP="00C57FD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sz w:val="22"/>
                          <w:szCs w:val="22"/>
                        </w:rPr>
                        <w:t xml:space="preserve">Updates for Hermosa </w:t>
                      </w:r>
                    </w:p>
                    <w:p w14:paraId="1FA27304" w14:textId="77777777" w:rsidR="00BC5990" w:rsidRDefault="00BC5990" w:rsidP="00897796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36233606" w14:textId="77777777" w:rsidR="00744AC8" w:rsidRDefault="00744AC8" w:rsidP="00897796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7FDC4849" w14:textId="77777777" w:rsidR="00897796" w:rsidRDefault="00BE66D3" w:rsidP="00897796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NEXT MEETING:</w:t>
                      </w:r>
                      <w:r w:rsidR="00897796">
                        <w:rPr>
                          <w:rFonts w:cstheme="minorHAnsi"/>
                        </w:rPr>
                        <w:tab/>
                      </w:r>
                    </w:p>
                    <w:p w14:paraId="40CE1CFE" w14:textId="552D6941" w:rsidR="00502BA4" w:rsidRPr="0066383B" w:rsidRDefault="00647836" w:rsidP="00DB2DD2">
                      <w:pPr>
                        <w:spacing w:after="0" w:line="240" w:lineRule="auto"/>
                        <w:ind w:firstLine="450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July 16</w:t>
                      </w:r>
                      <w:r w:rsidRPr="00647836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>
                        <w:rPr>
                          <w:rFonts w:cstheme="minorHAnsi"/>
                        </w:rPr>
                        <w:t xml:space="preserve"> -</w:t>
                      </w:r>
                      <w:r w:rsidR="005056FA">
                        <w:rPr>
                          <w:rFonts w:cstheme="minorHAnsi"/>
                        </w:rPr>
                        <w:t xml:space="preserve"> </w:t>
                      </w:r>
                      <w:r w:rsidR="001D30CD">
                        <w:rPr>
                          <w:rFonts w:cstheme="minorHAnsi"/>
                        </w:rPr>
                        <w:t>1:00PM at th</w:t>
                      </w:r>
                      <w:r w:rsidR="005056FA">
                        <w:rPr>
                          <w:rFonts w:cstheme="minorHAnsi"/>
                        </w:rPr>
                        <w:t>e Custer Library</w:t>
                      </w:r>
                    </w:p>
                    <w:p w14:paraId="3E3B1B82" w14:textId="77777777" w:rsidR="00BE66D3" w:rsidRPr="0066383B" w:rsidRDefault="00BE66D3" w:rsidP="00D10091">
                      <w:pPr>
                        <w:spacing w:after="0" w:line="240" w:lineRule="auto"/>
                        <w:ind w:left="360"/>
                        <w:rPr>
                          <w:rFonts w:cstheme="minorHAnsi"/>
                        </w:rPr>
                      </w:pPr>
                    </w:p>
                    <w:p w14:paraId="7C9B1EE4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65FD1AC5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39F8E0D7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1BD679D1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0E0BF503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7BC31C66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41FDF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3B5CFAD" wp14:editId="50ED1CC1">
                <wp:simplePos x="0" y="0"/>
                <wp:positionH relativeFrom="column">
                  <wp:posOffset>1505842</wp:posOffset>
                </wp:positionH>
                <wp:positionV relativeFrom="paragraph">
                  <wp:posOffset>9049642</wp:posOffset>
                </wp:positionV>
                <wp:extent cx="5194570" cy="428625"/>
                <wp:effectExtent l="0" t="0" r="0" b="9525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9457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780916" w14:textId="77777777"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447 Crook St., Ste. #4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 xml:space="preserve"> </w:t>
                            </w:r>
                            <w:r w:rsidR="00641FDF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     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Phone:  605-673-4803 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641FDF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    www.custercountylibrary.org</w:t>
                            </w:r>
                          </w:p>
                          <w:p w14:paraId="35017B17" w14:textId="77777777"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, SD  57730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641FDF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      </w:t>
                            </w:r>
                            <w:hyperlink r:id="rId9" w:history="1">
                              <w:r w:rsidR="00641FDF" w:rsidRPr="00641FDF">
                                <w:rPr>
                                  <w:rStyle w:val="Hyperlink"/>
                                  <w:rFonts w:ascii="ITC Bookman" w:hAnsi="ITC Bookman" w:cs="Arial"/>
                                  <w:b/>
                                  <w:color w:val="auto"/>
                                  <w:sz w:val="16"/>
                                  <w:szCs w:val="16"/>
                                  <w:u w:val="none"/>
                                </w:rPr>
                                <w:t>info@custercountylibrary.org</w:t>
                              </w:r>
                            </w:hyperlink>
                            <w:r w:rsidR="00641FDF" w:rsidRPr="00641FDF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B5CFAD" id="Text Box 3" o:spid="_x0000_s1027" type="#_x0000_t202" style="position:absolute;margin-left:118.55pt;margin-top:712.55pt;width:409pt;height:33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" filled="f" stroked="f">
                <v:textbox>
                  <w:txbxContent>
                    <w:p w14:paraId="41780916" w14:textId="77777777"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447 Crook St., Ste. #4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 xml:space="preserve"> </w:t>
                      </w:r>
                      <w:r w:rsidR="00641FDF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     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Phone:  605-673-4803 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="00641FDF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    www.custercountylibrary.org</w:t>
                      </w:r>
                    </w:p>
                    <w:p w14:paraId="35017B17" w14:textId="77777777"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, SD  57730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="00641FDF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      </w:t>
                      </w:r>
                      <w:hyperlink r:id="rId10" w:history="1">
                        <w:r w:rsidR="00641FDF" w:rsidRPr="00641FDF">
                          <w:rPr>
                            <w:rStyle w:val="Hyperlink"/>
                            <w:rFonts w:ascii="ITC Bookman" w:hAnsi="ITC Bookman" w:cs="Arial"/>
                            <w:b/>
                            <w:color w:val="auto"/>
                            <w:sz w:val="16"/>
                            <w:szCs w:val="16"/>
                            <w:u w:val="none"/>
                          </w:rPr>
                          <w:t>info@custercountylibrary.org</w:t>
                        </w:r>
                      </w:hyperlink>
                      <w:r w:rsidR="00641FDF" w:rsidRPr="00641FDF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A61EFC">
        <w:rPr>
          <w:noProof/>
        </w:rPr>
        <w:drawing>
          <wp:inline distT="0" distB="0" distL="0" distR="0" wp14:anchorId="3374EA16" wp14:editId="27451CE5">
            <wp:extent cx="7156252" cy="9630383"/>
            <wp:effectExtent l="0" t="0" r="6985" b="9525"/>
            <wp:docPr id="3" name="Picture 3" descr="letterhead1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etterhead11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56252" cy="96303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E495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723AEF" wp14:editId="364BB014">
                <wp:simplePos x="0" y="0"/>
                <wp:positionH relativeFrom="column">
                  <wp:posOffset>1383030</wp:posOffset>
                </wp:positionH>
                <wp:positionV relativeFrom="paragraph">
                  <wp:posOffset>457835</wp:posOffset>
                </wp:positionV>
                <wp:extent cx="3419475" cy="352425"/>
                <wp:effectExtent l="0" t="0" r="9525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6B7163" w14:textId="77777777" w:rsidR="00BE66D3" w:rsidRPr="00333FC1" w:rsidRDefault="00BE66D3">
                            <w:pPr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</w:pPr>
                            <w:r w:rsidRPr="00333FC1"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  <w:t>CUSTER COUNTY LIBR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723AEF" id="Text Box 4" o:spid="_x0000_s1028" type="#_x0000_t202" style="position:absolute;margin-left:108.9pt;margin-top:36.05pt;width:269.25pt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" stroked="f">
                <v:textbox>
                  <w:txbxContent>
                    <w:p w14:paraId="576B7163" w14:textId="77777777" w:rsidR="00BE66D3" w:rsidRPr="00333FC1" w:rsidRDefault="00BE66D3">
                      <w:pPr>
                        <w:rPr>
                          <w:rFonts w:ascii="ITC Quorum" w:hAnsi="ITC Quorum"/>
                          <w:sz w:val="36"/>
                          <w:szCs w:val="36"/>
                        </w:rPr>
                      </w:pPr>
                      <w:r w:rsidRPr="00333FC1">
                        <w:rPr>
                          <w:rFonts w:ascii="ITC Quorum" w:hAnsi="ITC Quorum"/>
                          <w:sz w:val="36"/>
                          <w:szCs w:val="36"/>
                        </w:rPr>
                        <w:t>CUSTER COUNTY LIBRARY</w:t>
                      </w:r>
                    </w:p>
                  </w:txbxContent>
                </v:textbox>
              </v:shape>
            </w:pict>
          </mc:Fallback>
        </mc:AlternateContent>
      </w:r>
      <w:r w:rsidR="00D36E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0AEAD29" wp14:editId="1835B2B9">
                <wp:simplePos x="0" y="0"/>
                <wp:positionH relativeFrom="column">
                  <wp:posOffset>371475</wp:posOffset>
                </wp:positionH>
                <wp:positionV relativeFrom="paragraph">
                  <wp:posOffset>173355</wp:posOffset>
                </wp:positionV>
                <wp:extent cx="3552825" cy="991235"/>
                <wp:effectExtent l="0" t="3175" r="1905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991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EEC8AA" w14:textId="77777777" w:rsidR="00BE66D3" w:rsidRPr="009B2EA7" w:rsidRDefault="00BE66D3" w:rsidP="00E3514A">
                            <w:pPr>
                              <w:rPr>
                                <w:rFonts w:ascii="Arial Black" w:hAnsi="Arial Black"/>
                              </w:rPr>
                            </w:pPr>
                            <w:r>
                              <w:rPr>
                                <w:rFonts w:ascii="ITC Quorum" w:hAnsi="ITC Quorum"/>
                                <w:noProof/>
                              </w:rPr>
                              <w:drawing>
                                <wp:inline distT="0" distB="0" distL="0" distR="0" wp14:anchorId="4ACF4031" wp14:editId="0BDE7683">
                                  <wp:extent cx="742950" cy="762000"/>
                                  <wp:effectExtent l="19050" t="0" r="0" b="0"/>
                                  <wp:docPr id="2" name="Picture 0" descr="Vertical Snip - Big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0" descr="Vertical Snip - Big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2950" cy="76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AEAD29" id="Text Box 5" o:spid="_x0000_s1029" type="#_x0000_t202" style="position:absolute;margin-left:29.25pt;margin-top:13.65pt;width:279.75pt;height:7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" filled="f" stroked="f">
                <v:textbox>
                  <w:txbxContent>
                    <w:p w14:paraId="53EEC8AA" w14:textId="77777777" w:rsidR="00BE66D3" w:rsidRPr="009B2EA7" w:rsidRDefault="00BE66D3" w:rsidP="00E3514A">
                      <w:pPr>
                        <w:rPr>
                          <w:rFonts w:ascii="Arial Black" w:hAnsi="Arial Black"/>
                        </w:rPr>
                      </w:pPr>
                      <w:r>
                        <w:rPr>
                          <w:rFonts w:ascii="ITC Quorum" w:hAnsi="ITC Quorum"/>
                          <w:noProof/>
                        </w:rPr>
                        <w:drawing>
                          <wp:inline distT="0" distB="0" distL="0" distR="0" wp14:anchorId="4ACF4031" wp14:editId="0BDE7683">
                            <wp:extent cx="742950" cy="762000"/>
                            <wp:effectExtent l="19050" t="0" r="0" b="0"/>
                            <wp:docPr id="2" name="Picture 0" descr="Vertical Snip - Big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0" descr="Vertical Snip - Big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2950" cy="76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sectPr w:rsidR="00AD6AE3" w:rsidSect="00E67129">
      <w:pgSz w:w="11907" w:h="16839" w:code="9"/>
      <w:pgMar w:top="288" w:right="432" w:bottom="288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8BE117" w14:textId="77777777" w:rsidR="00434D78" w:rsidRDefault="00434D78" w:rsidP="00093D75">
      <w:pPr>
        <w:spacing w:after="0" w:line="240" w:lineRule="auto"/>
      </w:pPr>
      <w:r>
        <w:separator/>
      </w:r>
    </w:p>
  </w:endnote>
  <w:endnote w:type="continuationSeparator" w:id="0">
    <w:p w14:paraId="644B3023" w14:textId="77777777" w:rsidR="00434D78" w:rsidRDefault="00434D78" w:rsidP="00093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Bookman">
    <w:altName w:val="Cambria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TC Quorum">
    <w:altName w:val="Calibri"/>
    <w:charset w:val="00"/>
    <w:family w:val="auto"/>
    <w:pitch w:val="variable"/>
    <w:sig w:usb0="A000002F" w:usb1="40000048" w:usb2="00000000" w:usb3="00000000" w:csb0="0000011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C4657E" w14:textId="77777777" w:rsidR="00434D78" w:rsidRDefault="00434D78" w:rsidP="00093D75">
      <w:pPr>
        <w:spacing w:after="0" w:line="240" w:lineRule="auto"/>
      </w:pPr>
      <w:r>
        <w:separator/>
      </w:r>
    </w:p>
  </w:footnote>
  <w:footnote w:type="continuationSeparator" w:id="0">
    <w:p w14:paraId="39367B0D" w14:textId="77777777" w:rsidR="00434D78" w:rsidRDefault="00434D78" w:rsidP="00093D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F7697"/>
    <w:multiLevelType w:val="hybridMultilevel"/>
    <w:tmpl w:val="0C56A4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25EDB"/>
    <w:multiLevelType w:val="hybridMultilevel"/>
    <w:tmpl w:val="74A0A046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C4308AE"/>
    <w:multiLevelType w:val="hybridMultilevel"/>
    <w:tmpl w:val="31FC20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58C"/>
    <w:multiLevelType w:val="hybridMultilevel"/>
    <w:tmpl w:val="E4C274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A5801"/>
    <w:multiLevelType w:val="hybridMultilevel"/>
    <w:tmpl w:val="F3361B0E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E33FA"/>
    <w:multiLevelType w:val="hybridMultilevel"/>
    <w:tmpl w:val="EA8C8436"/>
    <w:lvl w:ilvl="0" w:tplc="AEB62544">
      <w:numFmt w:val="bullet"/>
      <w:lvlText w:val=""/>
      <w:lvlJc w:val="left"/>
      <w:pPr>
        <w:ind w:left="396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6" w15:restartNumberingAfterBreak="0">
    <w:nsid w:val="156B542C"/>
    <w:multiLevelType w:val="hybridMultilevel"/>
    <w:tmpl w:val="6B7855EE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DB3A5F"/>
    <w:multiLevelType w:val="hybridMultilevel"/>
    <w:tmpl w:val="39C6ED34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9E9"/>
    <w:multiLevelType w:val="hybridMultilevel"/>
    <w:tmpl w:val="951248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11F7C"/>
    <w:multiLevelType w:val="hybridMultilevel"/>
    <w:tmpl w:val="17129598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1A2428"/>
    <w:multiLevelType w:val="hybridMultilevel"/>
    <w:tmpl w:val="7674DE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CB58C9"/>
    <w:multiLevelType w:val="hybridMultilevel"/>
    <w:tmpl w:val="C3B2217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F932B0"/>
    <w:multiLevelType w:val="hybridMultilevel"/>
    <w:tmpl w:val="A5FC682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502D6B"/>
    <w:multiLevelType w:val="hybridMultilevel"/>
    <w:tmpl w:val="4EE4D7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7939D5"/>
    <w:multiLevelType w:val="hybridMultilevel"/>
    <w:tmpl w:val="D9A65146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3368EB"/>
    <w:multiLevelType w:val="hybridMultilevel"/>
    <w:tmpl w:val="F9E0959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DE4512"/>
    <w:multiLevelType w:val="hybridMultilevel"/>
    <w:tmpl w:val="F37EF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1B48F6"/>
    <w:multiLevelType w:val="hybridMultilevel"/>
    <w:tmpl w:val="9586AA22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A5792F"/>
    <w:multiLevelType w:val="hybridMultilevel"/>
    <w:tmpl w:val="8EAE44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086137"/>
    <w:multiLevelType w:val="hybridMultilevel"/>
    <w:tmpl w:val="824E65D6"/>
    <w:lvl w:ilvl="0" w:tplc="93722366">
      <w:numFmt w:val="bullet"/>
      <w:lvlText w:val="•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95058520">
    <w:abstractNumId w:val="6"/>
  </w:num>
  <w:num w:numId="2" w16cid:durableId="351030101">
    <w:abstractNumId w:val="0"/>
  </w:num>
  <w:num w:numId="3" w16cid:durableId="1690371555">
    <w:abstractNumId w:val="13"/>
  </w:num>
  <w:num w:numId="4" w16cid:durableId="790707399">
    <w:abstractNumId w:val="2"/>
  </w:num>
  <w:num w:numId="5" w16cid:durableId="728771805">
    <w:abstractNumId w:val="10"/>
  </w:num>
  <w:num w:numId="6" w16cid:durableId="1139304530">
    <w:abstractNumId w:val="15"/>
  </w:num>
  <w:num w:numId="7" w16cid:durableId="534659327">
    <w:abstractNumId w:val="8"/>
  </w:num>
  <w:num w:numId="8" w16cid:durableId="1431245074">
    <w:abstractNumId w:val="17"/>
  </w:num>
  <w:num w:numId="9" w16cid:durableId="261498110">
    <w:abstractNumId w:val="3"/>
  </w:num>
  <w:num w:numId="10" w16cid:durableId="2096392538">
    <w:abstractNumId w:val="7"/>
  </w:num>
  <w:num w:numId="11" w16cid:durableId="699090174">
    <w:abstractNumId w:val="1"/>
  </w:num>
  <w:num w:numId="12" w16cid:durableId="788163209">
    <w:abstractNumId w:val="9"/>
  </w:num>
  <w:num w:numId="13" w16cid:durableId="1631084953">
    <w:abstractNumId w:val="19"/>
  </w:num>
  <w:num w:numId="14" w16cid:durableId="963537870">
    <w:abstractNumId w:val="12"/>
  </w:num>
  <w:num w:numId="15" w16cid:durableId="1754157380">
    <w:abstractNumId w:val="4"/>
  </w:num>
  <w:num w:numId="16" w16cid:durableId="352340586">
    <w:abstractNumId w:val="16"/>
  </w:num>
  <w:num w:numId="17" w16cid:durableId="1704860146">
    <w:abstractNumId w:val="11"/>
  </w:num>
  <w:num w:numId="18" w16cid:durableId="1126314637">
    <w:abstractNumId w:val="5"/>
  </w:num>
  <w:num w:numId="19" w16cid:durableId="170531120">
    <w:abstractNumId w:val="14"/>
  </w:num>
  <w:num w:numId="20" w16cid:durableId="19752077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7UwNjIxNbcwtjRQ0lEKTi0uzszPAykwNK4FANC5AeotAAAA"/>
  </w:docVars>
  <w:rsids>
    <w:rsidRoot w:val="005501F4"/>
    <w:rsid w:val="00000FFB"/>
    <w:rsid w:val="0000316A"/>
    <w:rsid w:val="00010117"/>
    <w:rsid w:val="000149B3"/>
    <w:rsid w:val="00014C81"/>
    <w:rsid w:val="00021671"/>
    <w:rsid w:val="00023EB8"/>
    <w:rsid w:val="0003279C"/>
    <w:rsid w:val="00040B5D"/>
    <w:rsid w:val="00045F74"/>
    <w:rsid w:val="000516EF"/>
    <w:rsid w:val="000551B0"/>
    <w:rsid w:val="00067BA2"/>
    <w:rsid w:val="0007279D"/>
    <w:rsid w:val="000733DD"/>
    <w:rsid w:val="00073753"/>
    <w:rsid w:val="00075A72"/>
    <w:rsid w:val="00076928"/>
    <w:rsid w:val="000806E3"/>
    <w:rsid w:val="00085AD9"/>
    <w:rsid w:val="00090F6E"/>
    <w:rsid w:val="00093D75"/>
    <w:rsid w:val="000959DC"/>
    <w:rsid w:val="000959EF"/>
    <w:rsid w:val="000A3AF9"/>
    <w:rsid w:val="000A48F9"/>
    <w:rsid w:val="000C4539"/>
    <w:rsid w:val="000C6EFA"/>
    <w:rsid w:val="000C7D27"/>
    <w:rsid w:val="000D08DF"/>
    <w:rsid w:val="000E03E2"/>
    <w:rsid w:val="000F165E"/>
    <w:rsid w:val="000F2C6C"/>
    <w:rsid w:val="000F42EB"/>
    <w:rsid w:val="00101885"/>
    <w:rsid w:val="00102D6F"/>
    <w:rsid w:val="00136E8D"/>
    <w:rsid w:val="001375C2"/>
    <w:rsid w:val="00140313"/>
    <w:rsid w:val="0014643E"/>
    <w:rsid w:val="00153ADD"/>
    <w:rsid w:val="001572DF"/>
    <w:rsid w:val="0016091D"/>
    <w:rsid w:val="0016394D"/>
    <w:rsid w:val="001655CF"/>
    <w:rsid w:val="00166B04"/>
    <w:rsid w:val="0016756D"/>
    <w:rsid w:val="001710BD"/>
    <w:rsid w:val="001744FB"/>
    <w:rsid w:val="00180775"/>
    <w:rsid w:val="00185E96"/>
    <w:rsid w:val="00190BFF"/>
    <w:rsid w:val="00192473"/>
    <w:rsid w:val="0019431B"/>
    <w:rsid w:val="00197B46"/>
    <w:rsid w:val="001A2416"/>
    <w:rsid w:val="001A260D"/>
    <w:rsid w:val="001A652F"/>
    <w:rsid w:val="001B2D1E"/>
    <w:rsid w:val="001C1AE2"/>
    <w:rsid w:val="001C460B"/>
    <w:rsid w:val="001C568E"/>
    <w:rsid w:val="001D30CD"/>
    <w:rsid w:val="001D64EF"/>
    <w:rsid w:val="001D6B34"/>
    <w:rsid w:val="001F150E"/>
    <w:rsid w:val="001F6309"/>
    <w:rsid w:val="001F745A"/>
    <w:rsid w:val="00200675"/>
    <w:rsid w:val="00200ED9"/>
    <w:rsid w:val="00203910"/>
    <w:rsid w:val="00205157"/>
    <w:rsid w:val="002145FA"/>
    <w:rsid w:val="00216507"/>
    <w:rsid w:val="002241B7"/>
    <w:rsid w:val="002315C6"/>
    <w:rsid w:val="00250201"/>
    <w:rsid w:val="00253898"/>
    <w:rsid w:val="002540D6"/>
    <w:rsid w:val="002611AA"/>
    <w:rsid w:val="00267CD6"/>
    <w:rsid w:val="00270A23"/>
    <w:rsid w:val="00273C5B"/>
    <w:rsid w:val="00277C66"/>
    <w:rsid w:val="00281180"/>
    <w:rsid w:val="00285D0D"/>
    <w:rsid w:val="00287792"/>
    <w:rsid w:val="00287DE0"/>
    <w:rsid w:val="00296665"/>
    <w:rsid w:val="002A2EF8"/>
    <w:rsid w:val="002A5D01"/>
    <w:rsid w:val="002B1E84"/>
    <w:rsid w:val="002B396F"/>
    <w:rsid w:val="002B49D8"/>
    <w:rsid w:val="002B6196"/>
    <w:rsid w:val="002C06F3"/>
    <w:rsid w:val="002C31EC"/>
    <w:rsid w:val="002C3778"/>
    <w:rsid w:val="002C42C6"/>
    <w:rsid w:val="002D2214"/>
    <w:rsid w:val="002D55CA"/>
    <w:rsid w:val="002D674F"/>
    <w:rsid w:val="002E04A6"/>
    <w:rsid w:val="002E169E"/>
    <w:rsid w:val="002E35C9"/>
    <w:rsid w:val="002F2FB2"/>
    <w:rsid w:val="00300D10"/>
    <w:rsid w:val="003110E8"/>
    <w:rsid w:val="00317439"/>
    <w:rsid w:val="003208B0"/>
    <w:rsid w:val="00322AFA"/>
    <w:rsid w:val="00333FC1"/>
    <w:rsid w:val="00335F37"/>
    <w:rsid w:val="00337E29"/>
    <w:rsid w:val="00347A3F"/>
    <w:rsid w:val="00351695"/>
    <w:rsid w:val="00352176"/>
    <w:rsid w:val="00352916"/>
    <w:rsid w:val="00353DFD"/>
    <w:rsid w:val="00361702"/>
    <w:rsid w:val="003735DA"/>
    <w:rsid w:val="00375821"/>
    <w:rsid w:val="0038389F"/>
    <w:rsid w:val="00386C4C"/>
    <w:rsid w:val="00390418"/>
    <w:rsid w:val="00390E15"/>
    <w:rsid w:val="0039337C"/>
    <w:rsid w:val="00393818"/>
    <w:rsid w:val="003A5D57"/>
    <w:rsid w:val="003B42CE"/>
    <w:rsid w:val="003C06F4"/>
    <w:rsid w:val="003C1119"/>
    <w:rsid w:val="003C4994"/>
    <w:rsid w:val="003D64A8"/>
    <w:rsid w:val="003E7F76"/>
    <w:rsid w:val="00412F3D"/>
    <w:rsid w:val="00423384"/>
    <w:rsid w:val="00425AFD"/>
    <w:rsid w:val="00433416"/>
    <w:rsid w:val="00434C00"/>
    <w:rsid w:val="00434D78"/>
    <w:rsid w:val="00441BDF"/>
    <w:rsid w:val="00441DA1"/>
    <w:rsid w:val="004425B8"/>
    <w:rsid w:val="00444657"/>
    <w:rsid w:val="00445759"/>
    <w:rsid w:val="00455BD2"/>
    <w:rsid w:val="004628E3"/>
    <w:rsid w:val="00462FAD"/>
    <w:rsid w:val="004762AB"/>
    <w:rsid w:val="00484C03"/>
    <w:rsid w:val="004962EA"/>
    <w:rsid w:val="00496BCB"/>
    <w:rsid w:val="00497952"/>
    <w:rsid w:val="004B071D"/>
    <w:rsid w:val="004B1121"/>
    <w:rsid w:val="004B1E74"/>
    <w:rsid w:val="004C231A"/>
    <w:rsid w:val="004C3C6F"/>
    <w:rsid w:val="004C42FD"/>
    <w:rsid w:val="004D7C8D"/>
    <w:rsid w:val="004F13A4"/>
    <w:rsid w:val="004F2C7C"/>
    <w:rsid w:val="004F39D2"/>
    <w:rsid w:val="004F57DF"/>
    <w:rsid w:val="005023B0"/>
    <w:rsid w:val="00502BA4"/>
    <w:rsid w:val="005056FA"/>
    <w:rsid w:val="005109B1"/>
    <w:rsid w:val="00516286"/>
    <w:rsid w:val="00517E39"/>
    <w:rsid w:val="00521840"/>
    <w:rsid w:val="00526405"/>
    <w:rsid w:val="0053100C"/>
    <w:rsid w:val="00535C71"/>
    <w:rsid w:val="00540F51"/>
    <w:rsid w:val="00541D5C"/>
    <w:rsid w:val="00541DBD"/>
    <w:rsid w:val="005501F4"/>
    <w:rsid w:val="00557C2D"/>
    <w:rsid w:val="005633D4"/>
    <w:rsid w:val="005664C6"/>
    <w:rsid w:val="0057029D"/>
    <w:rsid w:val="005710CE"/>
    <w:rsid w:val="005751E9"/>
    <w:rsid w:val="00575DFE"/>
    <w:rsid w:val="0058279C"/>
    <w:rsid w:val="00590B4D"/>
    <w:rsid w:val="005934D3"/>
    <w:rsid w:val="005953DF"/>
    <w:rsid w:val="00595B53"/>
    <w:rsid w:val="00597ACB"/>
    <w:rsid w:val="005A17AF"/>
    <w:rsid w:val="005B3D11"/>
    <w:rsid w:val="005B7B0E"/>
    <w:rsid w:val="005C000D"/>
    <w:rsid w:val="005C056F"/>
    <w:rsid w:val="005C141A"/>
    <w:rsid w:val="005C168D"/>
    <w:rsid w:val="005C3083"/>
    <w:rsid w:val="005C6EAF"/>
    <w:rsid w:val="005D329A"/>
    <w:rsid w:val="005D5502"/>
    <w:rsid w:val="005D7564"/>
    <w:rsid w:val="005E589D"/>
    <w:rsid w:val="005E7C08"/>
    <w:rsid w:val="005F367A"/>
    <w:rsid w:val="005F62DF"/>
    <w:rsid w:val="0060004C"/>
    <w:rsid w:val="006113E1"/>
    <w:rsid w:val="00612B9A"/>
    <w:rsid w:val="00613E55"/>
    <w:rsid w:val="00617132"/>
    <w:rsid w:val="006172E3"/>
    <w:rsid w:val="00625478"/>
    <w:rsid w:val="00637B31"/>
    <w:rsid w:val="006415CA"/>
    <w:rsid w:val="00641FDF"/>
    <w:rsid w:val="006432BA"/>
    <w:rsid w:val="0064567F"/>
    <w:rsid w:val="00647836"/>
    <w:rsid w:val="006542A4"/>
    <w:rsid w:val="00656DC1"/>
    <w:rsid w:val="0066383B"/>
    <w:rsid w:val="006643F1"/>
    <w:rsid w:val="00664F71"/>
    <w:rsid w:val="00672DC3"/>
    <w:rsid w:val="00680174"/>
    <w:rsid w:val="00681D1C"/>
    <w:rsid w:val="00681D2E"/>
    <w:rsid w:val="00687E0C"/>
    <w:rsid w:val="0069504E"/>
    <w:rsid w:val="00696A83"/>
    <w:rsid w:val="006A1DD9"/>
    <w:rsid w:val="006A5023"/>
    <w:rsid w:val="006B25B7"/>
    <w:rsid w:val="006B286F"/>
    <w:rsid w:val="006B4AB5"/>
    <w:rsid w:val="006C26F1"/>
    <w:rsid w:val="006C715B"/>
    <w:rsid w:val="006C7D08"/>
    <w:rsid w:val="006D6A09"/>
    <w:rsid w:val="006D7EE8"/>
    <w:rsid w:val="006D7FF8"/>
    <w:rsid w:val="006E184C"/>
    <w:rsid w:val="006E2D52"/>
    <w:rsid w:val="00704B56"/>
    <w:rsid w:val="00710CC1"/>
    <w:rsid w:val="00711759"/>
    <w:rsid w:val="00717E47"/>
    <w:rsid w:val="007226E1"/>
    <w:rsid w:val="00724273"/>
    <w:rsid w:val="007253F8"/>
    <w:rsid w:val="00726215"/>
    <w:rsid w:val="007264D8"/>
    <w:rsid w:val="00731223"/>
    <w:rsid w:val="00732356"/>
    <w:rsid w:val="007419B5"/>
    <w:rsid w:val="00744AC8"/>
    <w:rsid w:val="0074533C"/>
    <w:rsid w:val="00745D51"/>
    <w:rsid w:val="00750EB6"/>
    <w:rsid w:val="007531C5"/>
    <w:rsid w:val="007635AA"/>
    <w:rsid w:val="0076443A"/>
    <w:rsid w:val="00765D9C"/>
    <w:rsid w:val="00765F35"/>
    <w:rsid w:val="00767E3D"/>
    <w:rsid w:val="00771393"/>
    <w:rsid w:val="00771647"/>
    <w:rsid w:val="00771D69"/>
    <w:rsid w:val="0077724F"/>
    <w:rsid w:val="0078553E"/>
    <w:rsid w:val="00792557"/>
    <w:rsid w:val="00793D60"/>
    <w:rsid w:val="007A50AE"/>
    <w:rsid w:val="007A78E8"/>
    <w:rsid w:val="007B21F9"/>
    <w:rsid w:val="007B52F4"/>
    <w:rsid w:val="007B66D5"/>
    <w:rsid w:val="007C1194"/>
    <w:rsid w:val="007D094A"/>
    <w:rsid w:val="007D3691"/>
    <w:rsid w:val="007D7A1E"/>
    <w:rsid w:val="007D7E48"/>
    <w:rsid w:val="007E1B67"/>
    <w:rsid w:val="007E351D"/>
    <w:rsid w:val="007E4D70"/>
    <w:rsid w:val="007E4DF5"/>
    <w:rsid w:val="007E5756"/>
    <w:rsid w:val="007F4229"/>
    <w:rsid w:val="00805716"/>
    <w:rsid w:val="00805CF9"/>
    <w:rsid w:val="00811CF4"/>
    <w:rsid w:val="00812FFC"/>
    <w:rsid w:val="008211C2"/>
    <w:rsid w:val="008278A1"/>
    <w:rsid w:val="0083108D"/>
    <w:rsid w:val="0083410F"/>
    <w:rsid w:val="00835E60"/>
    <w:rsid w:val="00836E70"/>
    <w:rsid w:val="00842BB8"/>
    <w:rsid w:val="00843AC1"/>
    <w:rsid w:val="00843F68"/>
    <w:rsid w:val="00846A39"/>
    <w:rsid w:val="0085217D"/>
    <w:rsid w:val="0085648F"/>
    <w:rsid w:val="0086721C"/>
    <w:rsid w:val="00874F27"/>
    <w:rsid w:val="0088098A"/>
    <w:rsid w:val="00883ECB"/>
    <w:rsid w:val="008863DC"/>
    <w:rsid w:val="00890267"/>
    <w:rsid w:val="00892C16"/>
    <w:rsid w:val="008930CA"/>
    <w:rsid w:val="00897796"/>
    <w:rsid w:val="008A25BE"/>
    <w:rsid w:val="008B321E"/>
    <w:rsid w:val="008B39B6"/>
    <w:rsid w:val="008C002A"/>
    <w:rsid w:val="008C2507"/>
    <w:rsid w:val="008C2982"/>
    <w:rsid w:val="008C721D"/>
    <w:rsid w:val="008D116C"/>
    <w:rsid w:val="008D2236"/>
    <w:rsid w:val="008D30F2"/>
    <w:rsid w:val="008D3E3E"/>
    <w:rsid w:val="008E7FA4"/>
    <w:rsid w:val="0090458E"/>
    <w:rsid w:val="00911053"/>
    <w:rsid w:val="00912921"/>
    <w:rsid w:val="00914905"/>
    <w:rsid w:val="00915596"/>
    <w:rsid w:val="00920B14"/>
    <w:rsid w:val="009215BA"/>
    <w:rsid w:val="009352C5"/>
    <w:rsid w:val="00942691"/>
    <w:rsid w:val="009611E0"/>
    <w:rsid w:val="00973373"/>
    <w:rsid w:val="00973A06"/>
    <w:rsid w:val="0099098D"/>
    <w:rsid w:val="0099245D"/>
    <w:rsid w:val="00995A72"/>
    <w:rsid w:val="00995C6C"/>
    <w:rsid w:val="00997B9A"/>
    <w:rsid w:val="009A044C"/>
    <w:rsid w:val="009A169D"/>
    <w:rsid w:val="009A1C58"/>
    <w:rsid w:val="009A2F32"/>
    <w:rsid w:val="009A47C0"/>
    <w:rsid w:val="009B2EA7"/>
    <w:rsid w:val="009B3311"/>
    <w:rsid w:val="009B57D8"/>
    <w:rsid w:val="009B6A9E"/>
    <w:rsid w:val="009C1C56"/>
    <w:rsid w:val="009C2854"/>
    <w:rsid w:val="009C7BF4"/>
    <w:rsid w:val="009C7E03"/>
    <w:rsid w:val="009D4FB7"/>
    <w:rsid w:val="009E2474"/>
    <w:rsid w:val="009E24D5"/>
    <w:rsid w:val="009F0307"/>
    <w:rsid w:val="009F3BAE"/>
    <w:rsid w:val="009F404D"/>
    <w:rsid w:val="00A247A0"/>
    <w:rsid w:val="00A263CB"/>
    <w:rsid w:val="00A40F05"/>
    <w:rsid w:val="00A42072"/>
    <w:rsid w:val="00A42E92"/>
    <w:rsid w:val="00A512B2"/>
    <w:rsid w:val="00A54E16"/>
    <w:rsid w:val="00A561CA"/>
    <w:rsid w:val="00A57835"/>
    <w:rsid w:val="00A6170A"/>
    <w:rsid w:val="00A61EFC"/>
    <w:rsid w:val="00A71E9E"/>
    <w:rsid w:val="00A73172"/>
    <w:rsid w:val="00A80DEC"/>
    <w:rsid w:val="00A825A4"/>
    <w:rsid w:val="00A83BE4"/>
    <w:rsid w:val="00A946D1"/>
    <w:rsid w:val="00A955A5"/>
    <w:rsid w:val="00AA1928"/>
    <w:rsid w:val="00AA2583"/>
    <w:rsid w:val="00AA413C"/>
    <w:rsid w:val="00AB1089"/>
    <w:rsid w:val="00AB1B73"/>
    <w:rsid w:val="00AB5B70"/>
    <w:rsid w:val="00AC1CF6"/>
    <w:rsid w:val="00AC2D5E"/>
    <w:rsid w:val="00AD6AE3"/>
    <w:rsid w:val="00AD778C"/>
    <w:rsid w:val="00AE1DB7"/>
    <w:rsid w:val="00AE1FD6"/>
    <w:rsid w:val="00AE28AB"/>
    <w:rsid w:val="00AE470E"/>
    <w:rsid w:val="00AE4B1F"/>
    <w:rsid w:val="00AE6916"/>
    <w:rsid w:val="00AE7CC9"/>
    <w:rsid w:val="00AF6016"/>
    <w:rsid w:val="00B03CE4"/>
    <w:rsid w:val="00B169BC"/>
    <w:rsid w:val="00B25B48"/>
    <w:rsid w:val="00B27316"/>
    <w:rsid w:val="00B3414D"/>
    <w:rsid w:val="00B40A67"/>
    <w:rsid w:val="00B439B4"/>
    <w:rsid w:val="00B50DE1"/>
    <w:rsid w:val="00B548CF"/>
    <w:rsid w:val="00B552B8"/>
    <w:rsid w:val="00B65111"/>
    <w:rsid w:val="00B668D1"/>
    <w:rsid w:val="00B67BB6"/>
    <w:rsid w:val="00B721E2"/>
    <w:rsid w:val="00B769E3"/>
    <w:rsid w:val="00B8492C"/>
    <w:rsid w:val="00B84E89"/>
    <w:rsid w:val="00B97645"/>
    <w:rsid w:val="00BA3631"/>
    <w:rsid w:val="00BA4C9A"/>
    <w:rsid w:val="00BA5157"/>
    <w:rsid w:val="00BB01AB"/>
    <w:rsid w:val="00BB5207"/>
    <w:rsid w:val="00BB79EC"/>
    <w:rsid w:val="00BC4654"/>
    <w:rsid w:val="00BC5990"/>
    <w:rsid w:val="00BC5E2E"/>
    <w:rsid w:val="00BC5FC3"/>
    <w:rsid w:val="00BC6189"/>
    <w:rsid w:val="00BD2C28"/>
    <w:rsid w:val="00BD59B3"/>
    <w:rsid w:val="00BE05A8"/>
    <w:rsid w:val="00BE2D1F"/>
    <w:rsid w:val="00BE66D3"/>
    <w:rsid w:val="00BE7B4E"/>
    <w:rsid w:val="00BF0A42"/>
    <w:rsid w:val="00BF5EFD"/>
    <w:rsid w:val="00C02925"/>
    <w:rsid w:val="00C12B2B"/>
    <w:rsid w:val="00C12BE2"/>
    <w:rsid w:val="00C17E1C"/>
    <w:rsid w:val="00C22D61"/>
    <w:rsid w:val="00C27859"/>
    <w:rsid w:val="00C30046"/>
    <w:rsid w:val="00C476A9"/>
    <w:rsid w:val="00C54AF0"/>
    <w:rsid w:val="00C553CF"/>
    <w:rsid w:val="00C57C8F"/>
    <w:rsid w:val="00C57FDD"/>
    <w:rsid w:val="00C674CA"/>
    <w:rsid w:val="00C71A2C"/>
    <w:rsid w:val="00C81DDE"/>
    <w:rsid w:val="00C830BB"/>
    <w:rsid w:val="00C84FC6"/>
    <w:rsid w:val="00C93ACE"/>
    <w:rsid w:val="00CA07DA"/>
    <w:rsid w:val="00CB24FE"/>
    <w:rsid w:val="00CB509B"/>
    <w:rsid w:val="00CD03F3"/>
    <w:rsid w:val="00CD581D"/>
    <w:rsid w:val="00CE0B0C"/>
    <w:rsid w:val="00CE3E89"/>
    <w:rsid w:val="00CE714E"/>
    <w:rsid w:val="00CF14DA"/>
    <w:rsid w:val="00CF287F"/>
    <w:rsid w:val="00D00194"/>
    <w:rsid w:val="00D03871"/>
    <w:rsid w:val="00D0441A"/>
    <w:rsid w:val="00D058C0"/>
    <w:rsid w:val="00D10091"/>
    <w:rsid w:val="00D120D5"/>
    <w:rsid w:val="00D13D20"/>
    <w:rsid w:val="00D15C8B"/>
    <w:rsid w:val="00D20314"/>
    <w:rsid w:val="00D26BAD"/>
    <w:rsid w:val="00D32DBE"/>
    <w:rsid w:val="00D36E45"/>
    <w:rsid w:val="00D378E9"/>
    <w:rsid w:val="00D43DC1"/>
    <w:rsid w:val="00D45559"/>
    <w:rsid w:val="00D46033"/>
    <w:rsid w:val="00D46F9C"/>
    <w:rsid w:val="00D4711B"/>
    <w:rsid w:val="00D55021"/>
    <w:rsid w:val="00D610E1"/>
    <w:rsid w:val="00D67B5D"/>
    <w:rsid w:val="00D721DE"/>
    <w:rsid w:val="00D73C0F"/>
    <w:rsid w:val="00D85844"/>
    <w:rsid w:val="00D87B20"/>
    <w:rsid w:val="00D87D15"/>
    <w:rsid w:val="00DA3007"/>
    <w:rsid w:val="00DA3466"/>
    <w:rsid w:val="00DA6958"/>
    <w:rsid w:val="00DA6A17"/>
    <w:rsid w:val="00DA7C78"/>
    <w:rsid w:val="00DB0B48"/>
    <w:rsid w:val="00DB2199"/>
    <w:rsid w:val="00DB2DD2"/>
    <w:rsid w:val="00DB5B8A"/>
    <w:rsid w:val="00DB7425"/>
    <w:rsid w:val="00DC5D33"/>
    <w:rsid w:val="00DD3A5E"/>
    <w:rsid w:val="00DE3273"/>
    <w:rsid w:val="00DE4160"/>
    <w:rsid w:val="00DE5817"/>
    <w:rsid w:val="00DE7758"/>
    <w:rsid w:val="00E04473"/>
    <w:rsid w:val="00E04D58"/>
    <w:rsid w:val="00E11E46"/>
    <w:rsid w:val="00E12890"/>
    <w:rsid w:val="00E1472E"/>
    <w:rsid w:val="00E33523"/>
    <w:rsid w:val="00E350C5"/>
    <w:rsid w:val="00E3514A"/>
    <w:rsid w:val="00E37184"/>
    <w:rsid w:val="00E516A3"/>
    <w:rsid w:val="00E545A3"/>
    <w:rsid w:val="00E55ED8"/>
    <w:rsid w:val="00E60454"/>
    <w:rsid w:val="00E61032"/>
    <w:rsid w:val="00E6197A"/>
    <w:rsid w:val="00E66B3C"/>
    <w:rsid w:val="00E67129"/>
    <w:rsid w:val="00E75EEB"/>
    <w:rsid w:val="00E77F24"/>
    <w:rsid w:val="00EA081C"/>
    <w:rsid w:val="00EA09FF"/>
    <w:rsid w:val="00EB4941"/>
    <w:rsid w:val="00EC12B8"/>
    <w:rsid w:val="00EC21D6"/>
    <w:rsid w:val="00EE4958"/>
    <w:rsid w:val="00EE5311"/>
    <w:rsid w:val="00EF7870"/>
    <w:rsid w:val="00F07625"/>
    <w:rsid w:val="00F1018C"/>
    <w:rsid w:val="00F12F6C"/>
    <w:rsid w:val="00F17D26"/>
    <w:rsid w:val="00F227E4"/>
    <w:rsid w:val="00F22FD8"/>
    <w:rsid w:val="00F24D9C"/>
    <w:rsid w:val="00F272BC"/>
    <w:rsid w:val="00F3600F"/>
    <w:rsid w:val="00F411C6"/>
    <w:rsid w:val="00F42F84"/>
    <w:rsid w:val="00F46AEF"/>
    <w:rsid w:val="00F51FC9"/>
    <w:rsid w:val="00F5517B"/>
    <w:rsid w:val="00F60DEC"/>
    <w:rsid w:val="00F703D4"/>
    <w:rsid w:val="00F73BEC"/>
    <w:rsid w:val="00F7692F"/>
    <w:rsid w:val="00F77BCE"/>
    <w:rsid w:val="00F810C2"/>
    <w:rsid w:val="00F82642"/>
    <w:rsid w:val="00F84263"/>
    <w:rsid w:val="00F85880"/>
    <w:rsid w:val="00F95560"/>
    <w:rsid w:val="00F97D58"/>
    <w:rsid w:val="00FA1744"/>
    <w:rsid w:val="00FA18EC"/>
    <w:rsid w:val="00FA56AD"/>
    <w:rsid w:val="00FA5806"/>
    <w:rsid w:val="00FB1B6D"/>
    <w:rsid w:val="00FC0C8E"/>
    <w:rsid w:val="00FD0926"/>
    <w:rsid w:val="00FE10C7"/>
    <w:rsid w:val="00FE1EA6"/>
    <w:rsid w:val="00FE257D"/>
    <w:rsid w:val="00FE7886"/>
    <w:rsid w:val="00FF4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1505"/>
    <o:shapelayout v:ext="edit">
      <o:idmap v:ext="edit" data="1"/>
    </o:shapelayout>
  </w:shapeDefaults>
  <w:decimalSymbol w:val="."/>
  <w:listSeparator w:val=","/>
  <w14:docId w14:val="5E9EBD88"/>
  <w15:docId w15:val="{76132657-CFE3-4EC8-B142-42F12CA53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6AE3"/>
    <w:rPr>
      <w:rFonts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21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C21D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E589D"/>
    <w:rPr>
      <w:rFonts w:cs="Times New Roman"/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75A72"/>
    <w:pPr>
      <w:spacing w:after="0" w:line="240" w:lineRule="auto"/>
      <w:ind w:left="720"/>
      <w:contextualSpacing/>
    </w:pPr>
    <w:rPr>
      <w:rFonts w:ascii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D75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D75"/>
    <w:rPr>
      <w:rFonts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4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0" Type="http://schemas.openxmlformats.org/officeDocument/2006/relationships/hyperlink" Target="mailto:info@custercountylibrary.org" TargetMode="External"/><Relationship Id="rId4" Type="http://schemas.openxmlformats.org/officeDocument/2006/relationships/styles" Target="styles.xml"/><Relationship Id="rId9" Type="http://schemas.openxmlformats.org/officeDocument/2006/relationships/hyperlink" Target="mailto:info@custercountylibrary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BFED9E-EF18-468F-934B-0EDD898E0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F3721B-CC6B-4B38-A282-22F2FFB46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Head for Organization</vt:lpstr>
    </vt:vector>
  </TitlesOfParts>
  <Company>Microsoft</Company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Head for Organization</dc:title>
  <dc:subject/>
  <dc:creator>dmertz</dc:creator>
  <cp:keywords/>
  <dc:description/>
  <cp:lastModifiedBy>Sarah Myers</cp:lastModifiedBy>
  <cp:revision>5</cp:revision>
  <cp:lastPrinted>2025-06-13T18:41:00Z</cp:lastPrinted>
  <dcterms:created xsi:type="dcterms:W3CDTF">2025-06-13T17:38:00Z</dcterms:created>
  <dcterms:modified xsi:type="dcterms:W3CDTF">2025-06-13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2828519990</vt:lpwstr>
  </property>
</Properties>
</file>